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503567" w14:textId="77777777" w:rsidR="009A4EA8" w:rsidRDefault="00000000">
      <w:pPr>
        <w:pStyle w:val="Title"/>
      </w:pPr>
      <w:r>
        <w:t>DEPARTMENT OF COMPUTER SCIENCE AND ENGINEERING</w:t>
      </w:r>
    </w:p>
    <w:p w14:paraId="0C6F7C8D" w14:textId="17C9F81C" w:rsidR="009A4EA8" w:rsidRDefault="00000000">
      <w:r>
        <w:rPr>
          <w:b/>
        </w:rPr>
        <w:t xml:space="preserve">Programs offered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:  </w:t>
      </w:r>
      <w:r>
        <w:t>BTech CSE, MTech CSE, MTech AI</w:t>
      </w:r>
      <w:r>
        <w:br/>
      </w:r>
      <w:r>
        <w:rPr>
          <w:b/>
        </w:rPr>
        <w:t xml:space="preserve">No. of Students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: B.Tech.   </w:t>
      </w:r>
      <w:proofErr w:type="gramStart"/>
      <w:r>
        <w:rPr>
          <w:b/>
        </w:rPr>
        <w:t xml:space="preserve">  :</w:t>
      </w:r>
      <w:proofErr w:type="gramEnd"/>
      <w:r>
        <w:rPr>
          <w:b/>
        </w:rPr>
        <w:t xml:space="preserve">  </w:t>
      </w:r>
      <w:r>
        <w:t>0</w:t>
      </w:r>
      <w:r>
        <w:br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M.Tech.    :  </w:t>
      </w:r>
      <w:r>
        <w:t>0</w:t>
      </w:r>
      <w:r>
        <w:br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MS (R )     :  </w:t>
      </w:r>
      <w:r>
        <w:t>0</w:t>
      </w:r>
      <w:r>
        <w:br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PhD  </w:t>
      </w:r>
      <w:r>
        <w:rPr>
          <w:b/>
        </w:rPr>
        <w:tab/>
        <w:t xml:space="preserve">       :  </w:t>
      </w:r>
      <w:r>
        <w:t>0</w:t>
      </w:r>
      <w:r>
        <w:br/>
      </w:r>
      <w:r>
        <w:rPr>
          <w:b/>
        </w:rPr>
        <w:t>Head of the Department</w:t>
      </w:r>
      <w:r>
        <w:rPr>
          <w:b/>
        </w:rPr>
        <w:tab/>
      </w:r>
      <w:r>
        <w:rPr>
          <w:b/>
        </w:rPr>
        <w:tab/>
        <w:t xml:space="preserve">:  </w:t>
      </w:r>
      <w:r>
        <w:t xml:space="preserve">rajesh </w:t>
      </w:r>
      <w:r>
        <w:br/>
      </w:r>
      <w:r>
        <w:rPr>
          <w:b/>
        </w:rPr>
        <w:t>No. of faculty members</w:t>
      </w:r>
      <w:r>
        <w:rPr>
          <w:b/>
        </w:rPr>
        <w:tab/>
      </w:r>
      <w:r>
        <w:rPr>
          <w:b/>
        </w:rPr>
        <w:tab/>
        <w:t xml:space="preserve">:  </w:t>
      </w:r>
      <w:r>
        <w:t>0</w:t>
      </w:r>
      <w:r>
        <w:br/>
      </w:r>
      <w:r>
        <w:rPr>
          <w:b/>
        </w:rPr>
        <w:t>No. of staff members</w:t>
      </w:r>
      <w:r>
        <w:rPr>
          <w:b/>
        </w:rPr>
        <w:tab/>
      </w:r>
      <w:r>
        <w:rPr>
          <w:b/>
        </w:rPr>
        <w:tab/>
        <w:t>:</w:t>
      </w:r>
      <w:r>
        <w:rPr>
          <w:b/>
        </w:rPr>
        <w:br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Technical Staff :  </w:t>
      </w:r>
      <w:r>
        <w:t>10</w:t>
      </w:r>
      <w:r>
        <w:br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Administrative Staff :  </w:t>
      </w:r>
      <w:r>
        <w:t>10</w:t>
      </w:r>
      <w:r>
        <w:br/>
      </w:r>
      <w:r>
        <w:rPr>
          <w:b/>
        </w:rPr>
        <w:t>Thrust Area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:  </w:t>
      </w:r>
      <w:r>
        <w:br/>
      </w:r>
      <w:r>
        <w:rPr>
          <w:b/>
        </w:rPr>
        <w:t xml:space="preserve">No. of Publications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:  </w:t>
      </w:r>
      <w:r>
        <w:t>10</w:t>
      </w:r>
      <w:r>
        <w:br/>
      </w:r>
    </w:p>
    <w:p w14:paraId="2C09DCBB" w14:textId="77777777" w:rsidR="009A4EA8" w:rsidRDefault="00000000">
      <w:pPr>
        <w:pStyle w:val="Heading1"/>
      </w:pPr>
      <w:r>
        <w:t>Faculty Members</w:t>
      </w:r>
    </w:p>
    <w:p w14:paraId="1165AB8E" w14:textId="77777777" w:rsidR="009A4EA8" w:rsidRDefault="009A4EA8"/>
    <w:p w14:paraId="04733437" w14:textId="77777777" w:rsidR="009A4EA8" w:rsidRDefault="00000000">
      <w:pPr>
        <w:pStyle w:val="Heading1"/>
      </w:pPr>
      <w:r>
        <w:t>Ongoing Activities</w:t>
      </w:r>
    </w:p>
    <w:p w14:paraId="52A6DC59" w14:textId="77777777" w:rsidR="009A4EA8" w:rsidRDefault="009A4EA8"/>
    <w:p w14:paraId="66602F47" w14:textId="77777777" w:rsidR="009A4EA8" w:rsidRDefault="00000000">
      <w:pPr>
        <w:pStyle w:val="Heading1"/>
      </w:pPr>
      <w:r>
        <w:t>Facilities</w:t>
      </w:r>
    </w:p>
    <w:p w14:paraId="130294AE" w14:textId="77777777" w:rsidR="009A4EA8" w:rsidRDefault="00000000">
      <w:r>
        <w:rPr>
          <w:b/>
        </w:rPr>
        <w:t xml:space="preserve">No. of Labs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: </w:t>
      </w:r>
      <w:r>
        <w:rPr>
          <w:b/>
        </w:rPr>
        <w:tab/>
        <w:t>UG</w:t>
      </w:r>
      <w:r>
        <w:rPr>
          <w:b/>
        </w:rPr>
        <w:tab/>
        <w:t xml:space="preserve">       :  </w:t>
      </w:r>
      <w:r>
        <w:t>10</w:t>
      </w:r>
      <w:r>
        <w:br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PG</w:t>
      </w:r>
      <w:r>
        <w:rPr>
          <w:b/>
        </w:rPr>
        <w:tab/>
        <w:t xml:space="preserve">       :  </w:t>
      </w:r>
      <w:r>
        <w:t>10</w:t>
      </w:r>
      <w:r>
        <w:br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Research   :  </w:t>
      </w:r>
      <w:r>
        <w:t>10</w:t>
      </w:r>
      <w:r>
        <w:br/>
      </w:r>
    </w:p>
    <w:p w14:paraId="650EA18A" w14:textId="77777777" w:rsidR="009A4EA8" w:rsidRDefault="00000000">
      <w:pPr>
        <w:pStyle w:val="Heading1"/>
      </w:pPr>
      <w:r>
        <w:t>AWARDS AND HONOURS 2019</w:t>
      </w:r>
      <w:r>
        <w:tab/>
        <w:t>(faculty)</w:t>
      </w:r>
    </w:p>
    <w:p w14:paraId="7D580C29" w14:textId="77777777" w:rsidR="009A4EA8" w:rsidRDefault="009A4EA8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95"/>
        <w:gridCol w:w="2495"/>
        <w:gridCol w:w="2495"/>
        <w:gridCol w:w="2495"/>
      </w:tblGrid>
      <w:tr w:rsidR="009A4EA8" w14:paraId="52AF22F2" w14:textId="77777777">
        <w:trPr>
          <w:jc w:val="center"/>
        </w:trPr>
        <w:tc>
          <w:tcPr>
            <w:tcW w:w="2497" w:type="dxa"/>
          </w:tcPr>
          <w:p w14:paraId="35D789B7" w14:textId="77777777" w:rsidR="009A4EA8" w:rsidRDefault="00000000">
            <w:r>
              <w:t>Sr.No</w:t>
            </w:r>
          </w:p>
        </w:tc>
        <w:tc>
          <w:tcPr>
            <w:tcW w:w="2497" w:type="dxa"/>
          </w:tcPr>
          <w:p w14:paraId="28CAFF08" w14:textId="77777777" w:rsidR="009A4EA8" w:rsidRDefault="00000000">
            <w:r>
              <w:t>faculty</w:t>
            </w:r>
          </w:p>
        </w:tc>
        <w:tc>
          <w:tcPr>
            <w:tcW w:w="2497" w:type="dxa"/>
          </w:tcPr>
          <w:p w14:paraId="0EA6AFAC" w14:textId="77777777" w:rsidR="009A4EA8" w:rsidRDefault="00000000">
            <w:r>
              <w:t>title</w:t>
            </w:r>
          </w:p>
        </w:tc>
        <w:tc>
          <w:tcPr>
            <w:tcW w:w="2497" w:type="dxa"/>
          </w:tcPr>
          <w:p w14:paraId="2BAE2430" w14:textId="77777777" w:rsidR="009A4EA8" w:rsidRDefault="00000000">
            <w:r>
              <w:t>type</w:t>
            </w:r>
          </w:p>
        </w:tc>
      </w:tr>
      <w:tr w:rsidR="009A4EA8" w14:paraId="2948DC27" w14:textId="77777777">
        <w:trPr>
          <w:jc w:val="center"/>
        </w:trPr>
        <w:tc>
          <w:tcPr>
            <w:tcW w:w="2497" w:type="dxa"/>
          </w:tcPr>
          <w:p w14:paraId="23DC9221" w14:textId="77777777" w:rsidR="009A4EA8" w:rsidRDefault="00000000">
            <w:r>
              <w:t>1</w:t>
            </w:r>
          </w:p>
        </w:tc>
        <w:tc>
          <w:tcPr>
            <w:tcW w:w="2497" w:type="dxa"/>
          </w:tcPr>
          <w:p w14:paraId="5FDECB43" w14:textId="77777777" w:rsidR="009A4EA8" w:rsidRDefault="00000000">
            <w:r>
              <w:t>Dr. A</w:t>
            </w:r>
          </w:p>
        </w:tc>
        <w:tc>
          <w:tcPr>
            <w:tcW w:w="2497" w:type="dxa"/>
          </w:tcPr>
          <w:p w14:paraId="0128A9ED" w14:textId="77777777" w:rsidR="009A4EA8" w:rsidRDefault="00000000">
            <w:r>
              <w:t>Best faculty award</w:t>
            </w:r>
          </w:p>
        </w:tc>
        <w:tc>
          <w:tcPr>
            <w:tcW w:w="2497" w:type="dxa"/>
          </w:tcPr>
          <w:p w14:paraId="100BA1BF" w14:textId="77777777" w:rsidR="009A4EA8" w:rsidRDefault="00000000">
            <w:r>
              <w:t>National</w:t>
            </w:r>
          </w:p>
        </w:tc>
      </w:tr>
      <w:tr w:rsidR="009A4EA8" w14:paraId="73FE4F62" w14:textId="77777777">
        <w:trPr>
          <w:jc w:val="center"/>
        </w:trPr>
        <w:tc>
          <w:tcPr>
            <w:tcW w:w="2497" w:type="dxa"/>
          </w:tcPr>
          <w:p w14:paraId="6B32993F" w14:textId="77777777" w:rsidR="009A4EA8" w:rsidRDefault="00000000">
            <w:r>
              <w:t>2</w:t>
            </w:r>
          </w:p>
        </w:tc>
        <w:tc>
          <w:tcPr>
            <w:tcW w:w="2497" w:type="dxa"/>
          </w:tcPr>
          <w:p w14:paraId="0F2DFC9D" w14:textId="77777777" w:rsidR="009A4EA8" w:rsidRDefault="00000000">
            <w:r>
              <w:t>Dr. B</w:t>
            </w:r>
          </w:p>
        </w:tc>
        <w:tc>
          <w:tcPr>
            <w:tcW w:w="2497" w:type="dxa"/>
          </w:tcPr>
          <w:p w14:paraId="7240D27F" w14:textId="77777777" w:rsidR="009A4EA8" w:rsidRDefault="00000000">
            <w:r>
              <w:t>Best faculty award</w:t>
            </w:r>
          </w:p>
        </w:tc>
        <w:tc>
          <w:tcPr>
            <w:tcW w:w="2497" w:type="dxa"/>
          </w:tcPr>
          <w:p w14:paraId="3BD84C92" w14:textId="77777777" w:rsidR="009A4EA8" w:rsidRDefault="00000000">
            <w:r>
              <w:t>National</w:t>
            </w:r>
          </w:p>
        </w:tc>
      </w:tr>
      <w:tr w:rsidR="009A4EA8" w14:paraId="627A86F5" w14:textId="77777777">
        <w:trPr>
          <w:jc w:val="center"/>
        </w:trPr>
        <w:tc>
          <w:tcPr>
            <w:tcW w:w="2497" w:type="dxa"/>
          </w:tcPr>
          <w:p w14:paraId="7E385457" w14:textId="77777777" w:rsidR="009A4EA8" w:rsidRDefault="00000000">
            <w:r>
              <w:t>3</w:t>
            </w:r>
          </w:p>
        </w:tc>
        <w:tc>
          <w:tcPr>
            <w:tcW w:w="2497" w:type="dxa"/>
          </w:tcPr>
          <w:p w14:paraId="5208839E" w14:textId="77777777" w:rsidR="009A4EA8" w:rsidRDefault="00000000">
            <w:r>
              <w:t>Dr. C</w:t>
            </w:r>
          </w:p>
        </w:tc>
        <w:tc>
          <w:tcPr>
            <w:tcW w:w="2497" w:type="dxa"/>
          </w:tcPr>
          <w:p w14:paraId="2BAE2189" w14:textId="77777777" w:rsidR="009A4EA8" w:rsidRDefault="00000000">
            <w:r>
              <w:t>Best faculty award</w:t>
            </w:r>
          </w:p>
        </w:tc>
        <w:tc>
          <w:tcPr>
            <w:tcW w:w="2497" w:type="dxa"/>
          </w:tcPr>
          <w:p w14:paraId="52495624" w14:textId="77777777" w:rsidR="009A4EA8" w:rsidRDefault="00000000">
            <w:r>
              <w:t>National</w:t>
            </w:r>
          </w:p>
        </w:tc>
      </w:tr>
      <w:tr w:rsidR="009A4EA8" w14:paraId="74BF3406" w14:textId="77777777">
        <w:trPr>
          <w:jc w:val="center"/>
        </w:trPr>
        <w:tc>
          <w:tcPr>
            <w:tcW w:w="2497" w:type="dxa"/>
          </w:tcPr>
          <w:p w14:paraId="119843B7" w14:textId="77777777" w:rsidR="009A4EA8" w:rsidRDefault="00000000">
            <w:r>
              <w:t>4</w:t>
            </w:r>
          </w:p>
        </w:tc>
        <w:tc>
          <w:tcPr>
            <w:tcW w:w="2497" w:type="dxa"/>
          </w:tcPr>
          <w:p w14:paraId="196A8DBD" w14:textId="77777777" w:rsidR="009A4EA8" w:rsidRDefault="00000000">
            <w:r>
              <w:t>Dr. D</w:t>
            </w:r>
          </w:p>
        </w:tc>
        <w:tc>
          <w:tcPr>
            <w:tcW w:w="2497" w:type="dxa"/>
          </w:tcPr>
          <w:p w14:paraId="27CC3F5D" w14:textId="77777777" w:rsidR="009A4EA8" w:rsidRDefault="00000000">
            <w:r>
              <w:t>Best faculty award</w:t>
            </w:r>
          </w:p>
        </w:tc>
        <w:tc>
          <w:tcPr>
            <w:tcW w:w="2497" w:type="dxa"/>
          </w:tcPr>
          <w:p w14:paraId="61A792FF" w14:textId="77777777" w:rsidR="009A4EA8" w:rsidRDefault="00000000">
            <w:r>
              <w:t>National</w:t>
            </w:r>
          </w:p>
        </w:tc>
      </w:tr>
    </w:tbl>
    <w:p w14:paraId="663BBFE4" w14:textId="77777777" w:rsidR="009A4EA8" w:rsidRDefault="009A4EA8"/>
    <w:p w14:paraId="1D3D7575" w14:textId="77777777" w:rsidR="009A4EA8" w:rsidRDefault="00000000">
      <w:pPr>
        <w:pStyle w:val="Heading1"/>
      </w:pPr>
      <w:r>
        <w:t>AWARDS AND HONOURS {year}</w:t>
      </w:r>
      <w:r>
        <w:tab/>
        <w:t>(student)</w:t>
      </w:r>
    </w:p>
    <w:p w14:paraId="59CFC4FF" w14:textId="77777777" w:rsidR="009A4EA8" w:rsidRDefault="009A4EA8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95"/>
        <w:gridCol w:w="2495"/>
        <w:gridCol w:w="2495"/>
        <w:gridCol w:w="2495"/>
      </w:tblGrid>
      <w:tr w:rsidR="009A4EA8" w14:paraId="01CE345E" w14:textId="77777777">
        <w:trPr>
          <w:jc w:val="center"/>
        </w:trPr>
        <w:tc>
          <w:tcPr>
            <w:tcW w:w="2497" w:type="dxa"/>
          </w:tcPr>
          <w:p w14:paraId="12C54D05" w14:textId="77777777" w:rsidR="009A4EA8" w:rsidRDefault="00000000">
            <w:r>
              <w:t>Sr.No</w:t>
            </w:r>
          </w:p>
        </w:tc>
        <w:tc>
          <w:tcPr>
            <w:tcW w:w="2497" w:type="dxa"/>
          </w:tcPr>
          <w:p w14:paraId="36287F40" w14:textId="77777777" w:rsidR="009A4EA8" w:rsidRDefault="00000000">
            <w:r>
              <w:t>student</w:t>
            </w:r>
          </w:p>
        </w:tc>
        <w:tc>
          <w:tcPr>
            <w:tcW w:w="2497" w:type="dxa"/>
          </w:tcPr>
          <w:p w14:paraId="4AA68A33" w14:textId="77777777" w:rsidR="009A4EA8" w:rsidRDefault="00000000">
            <w:r>
              <w:t>title</w:t>
            </w:r>
          </w:p>
        </w:tc>
        <w:tc>
          <w:tcPr>
            <w:tcW w:w="2497" w:type="dxa"/>
          </w:tcPr>
          <w:p w14:paraId="72109918" w14:textId="77777777" w:rsidR="009A4EA8" w:rsidRDefault="00000000">
            <w:r>
              <w:t>type</w:t>
            </w:r>
          </w:p>
        </w:tc>
      </w:tr>
      <w:tr w:rsidR="009A4EA8" w14:paraId="2CCA163F" w14:textId="77777777">
        <w:trPr>
          <w:jc w:val="center"/>
        </w:trPr>
        <w:tc>
          <w:tcPr>
            <w:tcW w:w="2497" w:type="dxa"/>
          </w:tcPr>
          <w:p w14:paraId="5EBBBD5C" w14:textId="77777777" w:rsidR="009A4EA8" w:rsidRDefault="00000000">
            <w:r>
              <w:t>1</w:t>
            </w:r>
          </w:p>
        </w:tc>
        <w:tc>
          <w:tcPr>
            <w:tcW w:w="2497" w:type="dxa"/>
          </w:tcPr>
          <w:p w14:paraId="635C49A4" w14:textId="77777777" w:rsidR="009A4EA8" w:rsidRDefault="00000000">
            <w:r>
              <w:t>A</w:t>
            </w:r>
          </w:p>
        </w:tc>
        <w:tc>
          <w:tcPr>
            <w:tcW w:w="2497" w:type="dxa"/>
          </w:tcPr>
          <w:p w14:paraId="6681F38A" w14:textId="77777777" w:rsidR="009A4EA8" w:rsidRDefault="00000000">
            <w:r>
              <w:t>Best faculty award</w:t>
            </w:r>
          </w:p>
        </w:tc>
        <w:tc>
          <w:tcPr>
            <w:tcW w:w="2497" w:type="dxa"/>
          </w:tcPr>
          <w:p w14:paraId="2268E29B" w14:textId="77777777" w:rsidR="009A4EA8" w:rsidRDefault="00000000">
            <w:r>
              <w:t>National</w:t>
            </w:r>
          </w:p>
        </w:tc>
      </w:tr>
      <w:tr w:rsidR="009A4EA8" w14:paraId="1AD33708" w14:textId="77777777">
        <w:trPr>
          <w:jc w:val="center"/>
        </w:trPr>
        <w:tc>
          <w:tcPr>
            <w:tcW w:w="2497" w:type="dxa"/>
          </w:tcPr>
          <w:p w14:paraId="5FC442BB" w14:textId="77777777" w:rsidR="009A4EA8" w:rsidRDefault="00000000">
            <w:r>
              <w:t>2</w:t>
            </w:r>
          </w:p>
        </w:tc>
        <w:tc>
          <w:tcPr>
            <w:tcW w:w="2497" w:type="dxa"/>
          </w:tcPr>
          <w:p w14:paraId="0740E398" w14:textId="77777777" w:rsidR="009A4EA8" w:rsidRDefault="00000000">
            <w:r>
              <w:t>B</w:t>
            </w:r>
          </w:p>
        </w:tc>
        <w:tc>
          <w:tcPr>
            <w:tcW w:w="2497" w:type="dxa"/>
          </w:tcPr>
          <w:p w14:paraId="5F67E1A9" w14:textId="77777777" w:rsidR="009A4EA8" w:rsidRDefault="00000000">
            <w:r>
              <w:t>Best faculty award</w:t>
            </w:r>
          </w:p>
        </w:tc>
        <w:tc>
          <w:tcPr>
            <w:tcW w:w="2497" w:type="dxa"/>
          </w:tcPr>
          <w:p w14:paraId="2F48E703" w14:textId="77777777" w:rsidR="009A4EA8" w:rsidRDefault="00000000">
            <w:r>
              <w:t>National</w:t>
            </w:r>
          </w:p>
        </w:tc>
      </w:tr>
      <w:tr w:rsidR="009A4EA8" w14:paraId="5CF26189" w14:textId="77777777">
        <w:trPr>
          <w:jc w:val="center"/>
        </w:trPr>
        <w:tc>
          <w:tcPr>
            <w:tcW w:w="2497" w:type="dxa"/>
          </w:tcPr>
          <w:p w14:paraId="33F2F8B0" w14:textId="77777777" w:rsidR="009A4EA8" w:rsidRDefault="00000000">
            <w:r>
              <w:t>3</w:t>
            </w:r>
          </w:p>
        </w:tc>
        <w:tc>
          <w:tcPr>
            <w:tcW w:w="2497" w:type="dxa"/>
          </w:tcPr>
          <w:p w14:paraId="0B3B360E" w14:textId="77777777" w:rsidR="009A4EA8" w:rsidRDefault="00000000">
            <w:r>
              <w:t>C</w:t>
            </w:r>
          </w:p>
        </w:tc>
        <w:tc>
          <w:tcPr>
            <w:tcW w:w="2497" w:type="dxa"/>
          </w:tcPr>
          <w:p w14:paraId="799580D0" w14:textId="77777777" w:rsidR="009A4EA8" w:rsidRDefault="00000000">
            <w:r>
              <w:t>Best faculty award</w:t>
            </w:r>
          </w:p>
        </w:tc>
        <w:tc>
          <w:tcPr>
            <w:tcW w:w="2497" w:type="dxa"/>
          </w:tcPr>
          <w:p w14:paraId="777BA192" w14:textId="77777777" w:rsidR="009A4EA8" w:rsidRDefault="00000000">
            <w:r>
              <w:t>National</w:t>
            </w:r>
          </w:p>
        </w:tc>
      </w:tr>
      <w:tr w:rsidR="009A4EA8" w14:paraId="2B4B13A8" w14:textId="77777777">
        <w:trPr>
          <w:jc w:val="center"/>
        </w:trPr>
        <w:tc>
          <w:tcPr>
            <w:tcW w:w="2497" w:type="dxa"/>
          </w:tcPr>
          <w:p w14:paraId="5994BC94" w14:textId="77777777" w:rsidR="009A4EA8" w:rsidRDefault="00000000">
            <w:r>
              <w:t>4</w:t>
            </w:r>
          </w:p>
        </w:tc>
        <w:tc>
          <w:tcPr>
            <w:tcW w:w="2497" w:type="dxa"/>
          </w:tcPr>
          <w:p w14:paraId="3A13649D" w14:textId="77777777" w:rsidR="009A4EA8" w:rsidRDefault="00000000">
            <w:r>
              <w:t>D</w:t>
            </w:r>
          </w:p>
        </w:tc>
        <w:tc>
          <w:tcPr>
            <w:tcW w:w="2497" w:type="dxa"/>
          </w:tcPr>
          <w:p w14:paraId="1507B5A0" w14:textId="77777777" w:rsidR="009A4EA8" w:rsidRDefault="00000000">
            <w:r>
              <w:t>Best faculty award</w:t>
            </w:r>
          </w:p>
        </w:tc>
        <w:tc>
          <w:tcPr>
            <w:tcW w:w="2497" w:type="dxa"/>
          </w:tcPr>
          <w:p w14:paraId="63CF85C0" w14:textId="77777777" w:rsidR="009A4EA8" w:rsidRDefault="00000000">
            <w:r>
              <w:t>National</w:t>
            </w:r>
          </w:p>
        </w:tc>
      </w:tr>
    </w:tbl>
    <w:p w14:paraId="33AD8344" w14:textId="77777777" w:rsidR="009A4EA8" w:rsidRDefault="00000000">
      <w:pPr>
        <w:pStyle w:val="Heading1"/>
      </w:pPr>
      <w:r>
        <w:lastRenderedPageBreak/>
        <w:t>LECTURES BY VISITING EXPERTS</w:t>
      </w:r>
    </w:p>
    <w:p w14:paraId="22918585" w14:textId="77777777" w:rsidR="009A4EA8" w:rsidRDefault="009A4EA8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95"/>
        <w:gridCol w:w="2495"/>
        <w:gridCol w:w="2495"/>
        <w:gridCol w:w="2495"/>
      </w:tblGrid>
      <w:tr w:rsidR="009A4EA8" w14:paraId="22E4D7AE" w14:textId="77777777">
        <w:trPr>
          <w:jc w:val="center"/>
        </w:trPr>
        <w:tc>
          <w:tcPr>
            <w:tcW w:w="2497" w:type="dxa"/>
          </w:tcPr>
          <w:p w14:paraId="43BC1389" w14:textId="77777777" w:rsidR="009A4EA8" w:rsidRDefault="00000000">
            <w:r>
              <w:t>Sr.No</w:t>
            </w:r>
          </w:p>
        </w:tc>
        <w:tc>
          <w:tcPr>
            <w:tcW w:w="2497" w:type="dxa"/>
          </w:tcPr>
          <w:p w14:paraId="21464EE8" w14:textId="77777777" w:rsidR="009A4EA8" w:rsidRDefault="00000000">
            <w:r>
              <w:t>Name of the experts with affiliation</w:t>
            </w:r>
          </w:p>
        </w:tc>
        <w:tc>
          <w:tcPr>
            <w:tcW w:w="2497" w:type="dxa"/>
          </w:tcPr>
          <w:p w14:paraId="214DCF7C" w14:textId="77777777" w:rsidR="009A4EA8" w:rsidRDefault="00000000">
            <w:r>
              <w:t>Topic</w:t>
            </w:r>
          </w:p>
        </w:tc>
        <w:tc>
          <w:tcPr>
            <w:tcW w:w="2497" w:type="dxa"/>
          </w:tcPr>
          <w:p w14:paraId="411D7A2D" w14:textId="77777777" w:rsidR="009A4EA8" w:rsidRDefault="00000000">
            <w:r>
              <w:t>date</w:t>
            </w:r>
          </w:p>
        </w:tc>
      </w:tr>
      <w:tr w:rsidR="009A4EA8" w14:paraId="493983F0" w14:textId="77777777">
        <w:trPr>
          <w:jc w:val="center"/>
        </w:trPr>
        <w:tc>
          <w:tcPr>
            <w:tcW w:w="2497" w:type="dxa"/>
          </w:tcPr>
          <w:p w14:paraId="4033050E" w14:textId="77777777" w:rsidR="009A4EA8" w:rsidRDefault="00000000">
            <w:r>
              <w:t>1</w:t>
            </w:r>
          </w:p>
        </w:tc>
        <w:tc>
          <w:tcPr>
            <w:tcW w:w="2497" w:type="dxa"/>
          </w:tcPr>
          <w:p w14:paraId="0055B192" w14:textId="77777777" w:rsidR="009A4EA8" w:rsidRDefault="00000000">
            <w:r>
              <w:t>Dr. A</w:t>
            </w:r>
          </w:p>
        </w:tc>
        <w:tc>
          <w:tcPr>
            <w:tcW w:w="2497" w:type="dxa"/>
          </w:tcPr>
          <w:p w14:paraId="7289EC74" w14:textId="77777777" w:rsidR="009A4EA8" w:rsidRDefault="00000000">
            <w:r>
              <w:t>Best faculty award</w:t>
            </w:r>
          </w:p>
        </w:tc>
        <w:tc>
          <w:tcPr>
            <w:tcW w:w="2497" w:type="dxa"/>
          </w:tcPr>
          <w:p w14:paraId="304103BF" w14:textId="77777777" w:rsidR="009A4EA8" w:rsidRDefault="00000000">
            <w:r>
              <w:t>2020-01-01</w:t>
            </w:r>
          </w:p>
        </w:tc>
      </w:tr>
      <w:tr w:rsidR="009A4EA8" w14:paraId="4D7A360B" w14:textId="77777777">
        <w:trPr>
          <w:jc w:val="center"/>
        </w:trPr>
        <w:tc>
          <w:tcPr>
            <w:tcW w:w="2497" w:type="dxa"/>
          </w:tcPr>
          <w:p w14:paraId="3E8767F4" w14:textId="77777777" w:rsidR="009A4EA8" w:rsidRDefault="00000000">
            <w:r>
              <w:t>2</w:t>
            </w:r>
          </w:p>
        </w:tc>
        <w:tc>
          <w:tcPr>
            <w:tcW w:w="2497" w:type="dxa"/>
          </w:tcPr>
          <w:p w14:paraId="6BABC657" w14:textId="77777777" w:rsidR="009A4EA8" w:rsidRDefault="00000000">
            <w:r>
              <w:t>Dr. B</w:t>
            </w:r>
          </w:p>
        </w:tc>
        <w:tc>
          <w:tcPr>
            <w:tcW w:w="2497" w:type="dxa"/>
          </w:tcPr>
          <w:p w14:paraId="37E4FB7B" w14:textId="77777777" w:rsidR="009A4EA8" w:rsidRDefault="00000000">
            <w:r>
              <w:t>Best faculty award</w:t>
            </w:r>
          </w:p>
        </w:tc>
        <w:tc>
          <w:tcPr>
            <w:tcW w:w="2497" w:type="dxa"/>
          </w:tcPr>
          <w:p w14:paraId="66906B88" w14:textId="77777777" w:rsidR="009A4EA8" w:rsidRDefault="00000000">
            <w:r>
              <w:t>2020-01-01</w:t>
            </w:r>
          </w:p>
        </w:tc>
      </w:tr>
      <w:tr w:rsidR="009A4EA8" w14:paraId="04B45B7E" w14:textId="77777777">
        <w:trPr>
          <w:jc w:val="center"/>
        </w:trPr>
        <w:tc>
          <w:tcPr>
            <w:tcW w:w="2497" w:type="dxa"/>
          </w:tcPr>
          <w:p w14:paraId="64782494" w14:textId="77777777" w:rsidR="009A4EA8" w:rsidRDefault="00000000">
            <w:r>
              <w:t>3</w:t>
            </w:r>
          </w:p>
        </w:tc>
        <w:tc>
          <w:tcPr>
            <w:tcW w:w="2497" w:type="dxa"/>
          </w:tcPr>
          <w:p w14:paraId="702020C6" w14:textId="77777777" w:rsidR="009A4EA8" w:rsidRDefault="00000000">
            <w:r>
              <w:t>Dr. C</w:t>
            </w:r>
          </w:p>
        </w:tc>
        <w:tc>
          <w:tcPr>
            <w:tcW w:w="2497" w:type="dxa"/>
          </w:tcPr>
          <w:p w14:paraId="1B96320F" w14:textId="77777777" w:rsidR="009A4EA8" w:rsidRDefault="00000000">
            <w:r>
              <w:t>Best faculty award</w:t>
            </w:r>
          </w:p>
        </w:tc>
        <w:tc>
          <w:tcPr>
            <w:tcW w:w="2497" w:type="dxa"/>
          </w:tcPr>
          <w:p w14:paraId="6C0B331A" w14:textId="77777777" w:rsidR="009A4EA8" w:rsidRDefault="00000000">
            <w:r>
              <w:t>2020-01-01</w:t>
            </w:r>
          </w:p>
        </w:tc>
      </w:tr>
      <w:tr w:rsidR="009A4EA8" w14:paraId="00CA47DA" w14:textId="77777777">
        <w:trPr>
          <w:jc w:val="center"/>
        </w:trPr>
        <w:tc>
          <w:tcPr>
            <w:tcW w:w="2497" w:type="dxa"/>
          </w:tcPr>
          <w:p w14:paraId="1626ABBF" w14:textId="77777777" w:rsidR="009A4EA8" w:rsidRDefault="00000000">
            <w:r>
              <w:t>4</w:t>
            </w:r>
          </w:p>
        </w:tc>
        <w:tc>
          <w:tcPr>
            <w:tcW w:w="2497" w:type="dxa"/>
          </w:tcPr>
          <w:p w14:paraId="64976FFD" w14:textId="77777777" w:rsidR="009A4EA8" w:rsidRDefault="00000000">
            <w:r>
              <w:t>Dr. D</w:t>
            </w:r>
          </w:p>
        </w:tc>
        <w:tc>
          <w:tcPr>
            <w:tcW w:w="2497" w:type="dxa"/>
          </w:tcPr>
          <w:p w14:paraId="20B02031" w14:textId="77777777" w:rsidR="009A4EA8" w:rsidRDefault="00000000">
            <w:r>
              <w:t>Best faculty award</w:t>
            </w:r>
          </w:p>
        </w:tc>
        <w:tc>
          <w:tcPr>
            <w:tcW w:w="2497" w:type="dxa"/>
          </w:tcPr>
          <w:p w14:paraId="1FCFC521" w14:textId="77777777" w:rsidR="009A4EA8" w:rsidRDefault="00000000">
            <w:r>
              <w:t>2020-01-01</w:t>
            </w:r>
          </w:p>
        </w:tc>
      </w:tr>
    </w:tbl>
    <w:p w14:paraId="6B3326E5" w14:textId="77777777" w:rsidR="009A4EA8" w:rsidRDefault="009A4EA8"/>
    <w:p w14:paraId="246821F2" w14:textId="77777777" w:rsidR="009A4EA8" w:rsidRDefault="00000000">
      <w:pPr>
        <w:pStyle w:val="Heading1"/>
      </w:pPr>
      <w:r>
        <w:t>VISITS ABROAD BY THE FACULTY</w:t>
      </w:r>
    </w:p>
    <w:p w14:paraId="49EAFE94" w14:textId="77777777" w:rsidR="009A4EA8" w:rsidRDefault="009A4EA8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96"/>
        <w:gridCol w:w="1996"/>
        <w:gridCol w:w="1996"/>
        <w:gridCol w:w="1996"/>
        <w:gridCol w:w="1996"/>
      </w:tblGrid>
      <w:tr w:rsidR="009A4EA8" w14:paraId="55503B04" w14:textId="77777777">
        <w:trPr>
          <w:jc w:val="center"/>
        </w:trPr>
        <w:tc>
          <w:tcPr>
            <w:tcW w:w="1998" w:type="dxa"/>
          </w:tcPr>
          <w:p w14:paraId="57356069" w14:textId="77777777" w:rsidR="009A4EA8" w:rsidRDefault="00000000">
            <w:r>
              <w:t>Sr.No</w:t>
            </w:r>
          </w:p>
        </w:tc>
        <w:tc>
          <w:tcPr>
            <w:tcW w:w="1998" w:type="dxa"/>
          </w:tcPr>
          <w:p w14:paraId="35C08485" w14:textId="77777777" w:rsidR="009A4EA8" w:rsidRDefault="00000000">
            <w:r>
              <w:t>Name of the faculty member</w:t>
            </w:r>
          </w:p>
        </w:tc>
        <w:tc>
          <w:tcPr>
            <w:tcW w:w="1998" w:type="dxa"/>
          </w:tcPr>
          <w:p w14:paraId="35A8BD21" w14:textId="77777777" w:rsidR="009A4EA8" w:rsidRDefault="00000000">
            <w:r>
              <w:t>Country</w:t>
            </w:r>
          </w:p>
        </w:tc>
        <w:tc>
          <w:tcPr>
            <w:tcW w:w="1998" w:type="dxa"/>
          </w:tcPr>
          <w:p w14:paraId="256C7A86" w14:textId="77777777" w:rsidR="009A4EA8" w:rsidRDefault="00000000">
            <w:r>
              <w:t>Visit Details</w:t>
            </w:r>
          </w:p>
        </w:tc>
        <w:tc>
          <w:tcPr>
            <w:tcW w:w="1998" w:type="dxa"/>
          </w:tcPr>
          <w:p w14:paraId="4DA530DC" w14:textId="77777777" w:rsidR="009A4EA8" w:rsidRDefault="00000000">
            <w:r>
              <w:t>Date of visit</w:t>
            </w:r>
          </w:p>
        </w:tc>
      </w:tr>
      <w:tr w:rsidR="009A4EA8" w14:paraId="3D8C52D2" w14:textId="77777777">
        <w:trPr>
          <w:jc w:val="center"/>
        </w:trPr>
        <w:tc>
          <w:tcPr>
            <w:tcW w:w="1998" w:type="dxa"/>
          </w:tcPr>
          <w:p w14:paraId="01F4F328" w14:textId="77777777" w:rsidR="009A4EA8" w:rsidRDefault="00000000">
            <w:r>
              <w:t>1</w:t>
            </w:r>
          </w:p>
        </w:tc>
        <w:tc>
          <w:tcPr>
            <w:tcW w:w="1998" w:type="dxa"/>
          </w:tcPr>
          <w:p w14:paraId="2D20EBD2" w14:textId="77777777" w:rsidR="009A4EA8" w:rsidRDefault="00000000">
            <w:r>
              <w:t>Dr. A</w:t>
            </w:r>
          </w:p>
        </w:tc>
        <w:tc>
          <w:tcPr>
            <w:tcW w:w="1998" w:type="dxa"/>
          </w:tcPr>
          <w:p w14:paraId="6303AA29" w14:textId="77777777" w:rsidR="009A4EA8" w:rsidRDefault="00000000">
            <w:r>
              <w:t>Delhi</w:t>
            </w:r>
          </w:p>
        </w:tc>
        <w:tc>
          <w:tcPr>
            <w:tcW w:w="1998" w:type="dxa"/>
          </w:tcPr>
          <w:p w14:paraId="1EA3D3B1" w14:textId="77777777" w:rsidR="009A4EA8" w:rsidRDefault="00000000">
            <w:r>
              <w:t>Best faculty award</w:t>
            </w:r>
          </w:p>
        </w:tc>
        <w:tc>
          <w:tcPr>
            <w:tcW w:w="1998" w:type="dxa"/>
          </w:tcPr>
          <w:p w14:paraId="0DFCFD41" w14:textId="77777777" w:rsidR="009A4EA8" w:rsidRDefault="00000000">
            <w:r>
              <w:t>2020-01-01</w:t>
            </w:r>
          </w:p>
        </w:tc>
      </w:tr>
      <w:tr w:rsidR="009A4EA8" w14:paraId="36D0B583" w14:textId="77777777">
        <w:trPr>
          <w:jc w:val="center"/>
        </w:trPr>
        <w:tc>
          <w:tcPr>
            <w:tcW w:w="1998" w:type="dxa"/>
          </w:tcPr>
          <w:p w14:paraId="4B522292" w14:textId="77777777" w:rsidR="009A4EA8" w:rsidRDefault="00000000">
            <w:r>
              <w:t>2</w:t>
            </w:r>
          </w:p>
        </w:tc>
        <w:tc>
          <w:tcPr>
            <w:tcW w:w="1998" w:type="dxa"/>
          </w:tcPr>
          <w:p w14:paraId="2905248A" w14:textId="77777777" w:rsidR="009A4EA8" w:rsidRDefault="00000000">
            <w:r>
              <w:t>Dr. B</w:t>
            </w:r>
          </w:p>
        </w:tc>
        <w:tc>
          <w:tcPr>
            <w:tcW w:w="1998" w:type="dxa"/>
          </w:tcPr>
          <w:p w14:paraId="45579262" w14:textId="77777777" w:rsidR="009A4EA8" w:rsidRDefault="00000000">
            <w:r>
              <w:t>Delhi</w:t>
            </w:r>
          </w:p>
        </w:tc>
        <w:tc>
          <w:tcPr>
            <w:tcW w:w="1998" w:type="dxa"/>
          </w:tcPr>
          <w:p w14:paraId="4B9781AF" w14:textId="77777777" w:rsidR="009A4EA8" w:rsidRDefault="00000000">
            <w:r>
              <w:t>Best faculty award</w:t>
            </w:r>
          </w:p>
        </w:tc>
        <w:tc>
          <w:tcPr>
            <w:tcW w:w="1998" w:type="dxa"/>
          </w:tcPr>
          <w:p w14:paraId="0E56E660" w14:textId="77777777" w:rsidR="009A4EA8" w:rsidRDefault="00000000">
            <w:r>
              <w:t>2020-01-01</w:t>
            </w:r>
          </w:p>
        </w:tc>
      </w:tr>
      <w:tr w:rsidR="009A4EA8" w14:paraId="34ED22B4" w14:textId="77777777">
        <w:trPr>
          <w:jc w:val="center"/>
        </w:trPr>
        <w:tc>
          <w:tcPr>
            <w:tcW w:w="1998" w:type="dxa"/>
          </w:tcPr>
          <w:p w14:paraId="7FD024BF" w14:textId="77777777" w:rsidR="009A4EA8" w:rsidRDefault="00000000">
            <w:r>
              <w:t>3</w:t>
            </w:r>
          </w:p>
        </w:tc>
        <w:tc>
          <w:tcPr>
            <w:tcW w:w="1998" w:type="dxa"/>
          </w:tcPr>
          <w:p w14:paraId="6F1EC27F" w14:textId="77777777" w:rsidR="009A4EA8" w:rsidRDefault="00000000">
            <w:r>
              <w:t>Dr. C</w:t>
            </w:r>
          </w:p>
        </w:tc>
        <w:tc>
          <w:tcPr>
            <w:tcW w:w="1998" w:type="dxa"/>
          </w:tcPr>
          <w:p w14:paraId="0A187FF2" w14:textId="77777777" w:rsidR="009A4EA8" w:rsidRDefault="00000000">
            <w:r>
              <w:t>Delhi</w:t>
            </w:r>
          </w:p>
        </w:tc>
        <w:tc>
          <w:tcPr>
            <w:tcW w:w="1998" w:type="dxa"/>
          </w:tcPr>
          <w:p w14:paraId="68F1197D" w14:textId="77777777" w:rsidR="009A4EA8" w:rsidRDefault="00000000">
            <w:r>
              <w:t>Best faculty award</w:t>
            </w:r>
          </w:p>
        </w:tc>
        <w:tc>
          <w:tcPr>
            <w:tcW w:w="1998" w:type="dxa"/>
          </w:tcPr>
          <w:p w14:paraId="046BC18E" w14:textId="77777777" w:rsidR="009A4EA8" w:rsidRDefault="00000000">
            <w:r>
              <w:t>2020-01-01</w:t>
            </w:r>
          </w:p>
        </w:tc>
      </w:tr>
      <w:tr w:rsidR="009A4EA8" w14:paraId="005A0ED3" w14:textId="77777777">
        <w:trPr>
          <w:jc w:val="center"/>
        </w:trPr>
        <w:tc>
          <w:tcPr>
            <w:tcW w:w="1998" w:type="dxa"/>
          </w:tcPr>
          <w:p w14:paraId="08591D20" w14:textId="77777777" w:rsidR="009A4EA8" w:rsidRDefault="00000000">
            <w:r>
              <w:t>4</w:t>
            </w:r>
          </w:p>
        </w:tc>
        <w:tc>
          <w:tcPr>
            <w:tcW w:w="1998" w:type="dxa"/>
          </w:tcPr>
          <w:p w14:paraId="5DBEFDE9" w14:textId="77777777" w:rsidR="009A4EA8" w:rsidRDefault="00000000">
            <w:r>
              <w:t>Dr. D</w:t>
            </w:r>
          </w:p>
        </w:tc>
        <w:tc>
          <w:tcPr>
            <w:tcW w:w="1998" w:type="dxa"/>
          </w:tcPr>
          <w:p w14:paraId="031FB0B6" w14:textId="77777777" w:rsidR="009A4EA8" w:rsidRDefault="00000000">
            <w:r>
              <w:t>Delhi</w:t>
            </w:r>
          </w:p>
        </w:tc>
        <w:tc>
          <w:tcPr>
            <w:tcW w:w="1998" w:type="dxa"/>
          </w:tcPr>
          <w:p w14:paraId="71CADA28" w14:textId="77777777" w:rsidR="009A4EA8" w:rsidRDefault="00000000">
            <w:r>
              <w:t>Best faculty award</w:t>
            </w:r>
          </w:p>
        </w:tc>
        <w:tc>
          <w:tcPr>
            <w:tcW w:w="1998" w:type="dxa"/>
          </w:tcPr>
          <w:p w14:paraId="0E20188A" w14:textId="77777777" w:rsidR="009A4EA8" w:rsidRDefault="00000000">
            <w:r>
              <w:t>2020-01-01</w:t>
            </w:r>
          </w:p>
        </w:tc>
      </w:tr>
    </w:tbl>
    <w:p w14:paraId="19F759F8" w14:textId="77777777" w:rsidR="009A4EA8" w:rsidRDefault="009A4EA8"/>
    <w:p w14:paraId="4143441B" w14:textId="77777777" w:rsidR="009A4EA8" w:rsidRDefault="00000000">
      <w:pPr>
        <w:pStyle w:val="Heading1"/>
      </w:pPr>
      <w:r>
        <w:t>VISITS ABROAD BY THE STUDENTS</w:t>
      </w:r>
    </w:p>
    <w:p w14:paraId="4C988CD1" w14:textId="77777777" w:rsidR="009A4EA8" w:rsidRDefault="009A4EA8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96"/>
        <w:gridCol w:w="1996"/>
        <w:gridCol w:w="1996"/>
        <w:gridCol w:w="1996"/>
        <w:gridCol w:w="1996"/>
      </w:tblGrid>
      <w:tr w:rsidR="009A4EA8" w14:paraId="3B46EFBC" w14:textId="77777777">
        <w:trPr>
          <w:jc w:val="center"/>
        </w:trPr>
        <w:tc>
          <w:tcPr>
            <w:tcW w:w="1998" w:type="dxa"/>
          </w:tcPr>
          <w:p w14:paraId="135F0525" w14:textId="77777777" w:rsidR="009A4EA8" w:rsidRDefault="00000000">
            <w:r>
              <w:t>Sr.No</w:t>
            </w:r>
          </w:p>
        </w:tc>
        <w:tc>
          <w:tcPr>
            <w:tcW w:w="1998" w:type="dxa"/>
          </w:tcPr>
          <w:p w14:paraId="3F552067" w14:textId="77777777" w:rsidR="009A4EA8" w:rsidRDefault="00000000">
            <w:r>
              <w:t>Name of the Student</w:t>
            </w:r>
          </w:p>
        </w:tc>
        <w:tc>
          <w:tcPr>
            <w:tcW w:w="1998" w:type="dxa"/>
          </w:tcPr>
          <w:p w14:paraId="3FC8DF97" w14:textId="77777777" w:rsidR="009A4EA8" w:rsidRDefault="00000000">
            <w:r>
              <w:t>Country</w:t>
            </w:r>
          </w:p>
        </w:tc>
        <w:tc>
          <w:tcPr>
            <w:tcW w:w="1998" w:type="dxa"/>
          </w:tcPr>
          <w:p w14:paraId="18368B56" w14:textId="77777777" w:rsidR="009A4EA8" w:rsidRDefault="00000000">
            <w:r>
              <w:t>Visit Details</w:t>
            </w:r>
          </w:p>
        </w:tc>
        <w:tc>
          <w:tcPr>
            <w:tcW w:w="1998" w:type="dxa"/>
          </w:tcPr>
          <w:p w14:paraId="7F8C0FCC" w14:textId="77777777" w:rsidR="009A4EA8" w:rsidRDefault="00000000">
            <w:r>
              <w:t>Date of visit</w:t>
            </w:r>
          </w:p>
        </w:tc>
      </w:tr>
      <w:tr w:rsidR="009A4EA8" w14:paraId="7DB1A38D" w14:textId="77777777">
        <w:trPr>
          <w:jc w:val="center"/>
        </w:trPr>
        <w:tc>
          <w:tcPr>
            <w:tcW w:w="1998" w:type="dxa"/>
          </w:tcPr>
          <w:p w14:paraId="2B67C50F" w14:textId="77777777" w:rsidR="009A4EA8" w:rsidRDefault="00000000">
            <w:r>
              <w:t>1</w:t>
            </w:r>
          </w:p>
        </w:tc>
        <w:tc>
          <w:tcPr>
            <w:tcW w:w="1998" w:type="dxa"/>
          </w:tcPr>
          <w:p w14:paraId="46FF880C" w14:textId="77777777" w:rsidR="009A4EA8" w:rsidRDefault="00000000">
            <w:r>
              <w:t>Dr. A</w:t>
            </w:r>
          </w:p>
        </w:tc>
        <w:tc>
          <w:tcPr>
            <w:tcW w:w="1998" w:type="dxa"/>
          </w:tcPr>
          <w:p w14:paraId="541305A8" w14:textId="77777777" w:rsidR="009A4EA8" w:rsidRDefault="00000000">
            <w:r>
              <w:t>Delhi</w:t>
            </w:r>
          </w:p>
        </w:tc>
        <w:tc>
          <w:tcPr>
            <w:tcW w:w="1998" w:type="dxa"/>
          </w:tcPr>
          <w:p w14:paraId="78CCDAF0" w14:textId="77777777" w:rsidR="009A4EA8" w:rsidRDefault="00000000">
            <w:r>
              <w:t>Best faculty award</w:t>
            </w:r>
          </w:p>
        </w:tc>
        <w:tc>
          <w:tcPr>
            <w:tcW w:w="1998" w:type="dxa"/>
          </w:tcPr>
          <w:p w14:paraId="65F83261" w14:textId="77777777" w:rsidR="009A4EA8" w:rsidRDefault="00000000">
            <w:r>
              <w:t>2020-01-01</w:t>
            </w:r>
          </w:p>
        </w:tc>
      </w:tr>
      <w:tr w:rsidR="009A4EA8" w14:paraId="164DC00F" w14:textId="77777777">
        <w:trPr>
          <w:jc w:val="center"/>
        </w:trPr>
        <w:tc>
          <w:tcPr>
            <w:tcW w:w="1998" w:type="dxa"/>
          </w:tcPr>
          <w:p w14:paraId="22DC6324" w14:textId="77777777" w:rsidR="009A4EA8" w:rsidRDefault="00000000">
            <w:r>
              <w:t>2</w:t>
            </w:r>
          </w:p>
        </w:tc>
        <w:tc>
          <w:tcPr>
            <w:tcW w:w="1998" w:type="dxa"/>
          </w:tcPr>
          <w:p w14:paraId="7BD42CEC" w14:textId="77777777" w:rsidR="009A4EA8" w:rsidRDefault="00000000">
            <w:r>
              <w:t>Dr. B</w:t>
            </w:r>
          </w:p>
        </w:tc>
        <w:tc>
          <w:tcPr>
            <w:tcW w:w="1998" w:type="dxa"/>
          </w:tcPr>
          <w:p w14:paraId="15CC5991" w14:textId="77777777" w:rsidR="009A4EA8" w:rsidRDefault="00000000">
            <w:r>
              <w:t>Delhi</w:t>
            </w:r>
          </w:p>
        </w:tc>
        <w:tc>
          <w:tcPr>
            <w:tcW w:w="1998" w:type="dxa"/>
          </w:tcPr>
          <w:p w14:paraId="5B94BEA8" w14:textId="77777777" w:rsidR="009A4EA8" w:rsidRDefault="00000000">
            <w:r>
              <w:t>Best faculty award</w:t>
            </w:r>
          </w:p>
        </w:tc>
        <w:tc>
          <w:tcPr>
            <w:tcW w:w="1998" w:type="dxa"/>
          </w:tcPr>
          <w:p w14:paraId="74630899" w14:textId="77777777" w:rsidR="009A4EA8" w:rsidRDefault="00000000">
            <w:r>
              <w:t>2020-01-01</w:t>
            </w:r>
          </w:p>
        </w:tc>
      </w:tr>
      <w:tr w:rsidR="009A4EA8" w14:paraId="2F71CEFD" w14:textId="77777777">
        <w:trPr>
          <w:jc w:val="center"/>
        </w:trPr>
        <w:tc>
          <w:tcPr>
            <w:tcW w:w="1998" w:type="dxa"/>
          </w:tcPr>
          <w:p w14:paraId="3FCDB745" w14:textId="77777777" w:rsidR="009A4EA8" w:rsidRDefault="00000000">
            <w:r>
              <w:t>3</w:t>
            </w:r>
          </w:p>
        </w:tc>
        <w:tc>
          <w:tcPr>
            <w:tcW w:w="1998" w:type="dxa"/>
          </w:tcPr>
          <w:p w14:paraId="51FCB845" w14:textId="77777777" w:rsidR="009A4EA8" w:rsidRDefault="00000000">
            <w:r>
              <w:t>Dr. C</w:t>
            </w:r>
          </w:p>
        </w:tc>
        <w:tc>
          <w:tcPr>
            <w:tcW w:w="1998" w:type="dxa"/>
          </w:tcPr>
          <w:p w14:paraId="6735FF9D" w14:textId="77777777" w:rsidR="009A4EA8" w:rsidRDefault="00000000">
            <w:r>
              <w:t>Delhi</w:t>
            </w:r>
          </w:p>
        </w:tc>
        <w:tc>
          <w:tcPr>
            <w:tcW w:w="1998" w:type="dxa"/>
          </w:tcPr>
          <w:p w14:paraId="1D9C0DFE" w14:textId="77777777" w:rsidR="009A4EA8" w:rsidRDefault="00000000">
            <w:r>
              <w:t>Best faculty award</w:t>
            </w:r>
          </w:p>
        </w:tc>
        <w:tc>
          <w:tcPr>
            <w:tcW w:w="1998" w:type="dxa"/>
          </w:tcPr>
          <w:p w14:paraId="06D18897" w14:textId="77777777" w:rsidR="009A4EA8" w:rsidRDefault="00000000">
            <w:r>
              <w:t>2020-01-01</w:t>
            </w:r>
          </w:p>
        </w:tc>
      </w:tr>
      <w:tr w:rsidR="009A4EA8" w14:paraId="7091CCE5" w14:textId="77777777">
        <w:trPr>
          <w:jc w:val="center"/>
        </w:trPr>
        <w:tc>
          <w:tcPr>
            <w:tcW w:w="1998" w:type="dxa"/>
          </w:tcPr>
          <w:p w14:paraId="3C1E9A59" w14:textId="77777777" w:rsidR="009A4EA8" w:rsidRDefault="00000000">
            <w:r>
              <w:t>4</w:t>
            </w:r>
          </w:p>
        </w:tc>
        <w:tc>
          <w:tcPr>
            <w:tcW w:w="1998" w:type="dxa"/>
          </w:tcPr>
          <w:p w14:paraId="7D142B62" w14:textId="77777777" w:rsidR="009A4EA8" w:rsidRDefault="00000000">
            <w:r>
              <w:t>Dr. D</w:t>
            </w:r>
          </w:p>
        </w:tc>
        <w:tc>
          <w:tcPr>
            <w:tcW w:w="1998" w:type="dxa"/>
          </w:tcPr>
          <w:p w14:paraId="09D153C1" w14:textId="77777777" w:rsidR="009A4EA8" w:rsidRDefault="00000000">
            <w:r>
              <w:t>Delhi</w:t>
            </w:r>
          </w:p>
        </w:tc>
        <w:tc>
          <w:tcPr>
            <w:tcW w:w="1998" w:type="dxa"/>
          </w:tcPr>
          <w:p w14:paraId="3E86BE0C" w14:textId="77777777" w:rsidR="009A4EA8" w:rsidRDefault="00000000">
            <w:r>
              <w:t>Best faculty award</w:t>
            </w:r>
          </w:p>
        </w:tc>
        <w:tc>
          <w:tcPr>
            <w:tcW w:w="1998" w:type="dxa"/>
          </w:tcPr>
          <w:p w14:paraId="5235AF45" w14:textId="77777777" w:rsidR="009A4EA8" w:rsidRDefault="00000000">
            <w:r>
              <w:t>2020-01-01</w:t>
            </w:r>
          </w:p>
        </w:tc>
      </w:tr>
    </w:tbl>
    <w:p w14:paraId="246E5D70" w14:textId="77777777" w:rsidR="009A4EA8" w:rsidRDefault="009A4EA8"/>
    <w:p w14:paraId="3903490F" w14:textId="77777777" w:rsidR="009A4EA8" w:rsidRDefault="00000000">
      <w:pPr>
        <w:pStyle w:val="Heading1"/>
      </w:pPr>
      <w:r>
        <w:t>5) Any other important information</w:t>
      </w:r>
    </w:p>
    <w:p w14:paraId="4E16A734" w14:textId="77777777" w:rsidR="009A4EA8" w:rsidRDefault="009A4EA8"/>
    <w:p w14:paraId="56195F2A" w14:textId="77777777" w:rsidR="009A4EA8" w:rsidRDefault="009A4EA8"/>
    <w:p w14:paraId="4706EC84" w14:textId="77777777" w:rsidR="005C5BCB" w:rsidRDefault="005C5BCB"/>
    <w:p w14:paraId="42B3C520" w14:textId="77777777" w:rsidR="005C5BCB" w:rsidRDefault="005C5BCB"/>
    <w:p w14:paraId="211DCA98" w14:textId="77777777" w:rsidR="005C5BCB" w:rsidRDefault="005C5BCB"/>
    <w:p w14:paraId="73C87B00" w14:textId="77777777" w:rsidR="005C5BCB" w:rsidRDefault="005C5BCB"/>
    <w:p w14:paraId="2664AFF7" w14:textId="0EF1F81F" w:rsidR="009A4EA8" w:rsidRDefault="00000000">
      <w:r>
        <w:t>(Note: The data will be included from April 1, 2019 to March 31, 2020)</w:t>
      </w:r>
    </w:p>
    <w:p w14:paraId="7FBF6B2C" w14:textId="77777777" w:rsidR="009A4EA8" w:rsidRDefault="00000000">
      <w:r>
        <w:br w:type="page"/>
      </w:r>
    </w:p>
    <w:sectPr w:rsidR="009A4EA8" w:rsidSect="0005583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720" w:right="810" w:bottom="1440" w:left="1440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610F4F" w14:textId="77777777" w:rsidR="00796C37" w:rsidRDefault="00796C37" w:rsidP="0076169E">
      <w:pPr>
        <w:spacing w:after="0" w:line="240" w:lineRule="auto"/>
      </w:pPr>
      <w:r>
        <w:separator/>
      </w:r>
    </w:p>
  </w:endnote>
  <w:endnote w:type="continuationSeparator" w:id="0">
    <w:p w14:paraId="6D4C7425" w14:textId="77777777" w:rsidR="00796C37" w:rsidRDefault="00796C37" w:rsidP="007616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ambria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BEE6E3" w14:textId="77777777" w:rsidR="00391B73" w:rsidRDefault="00391B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A57B84" w14:textId="77777777" w:rsidR="008A3FFB" w:rsidRDefault="00A466CA">
    <w:pPr>
      <w:pStyle w:val="Footer"/>
      <w:pBdr>
        <w:top w:val="single" w:sz="4" w:space="1" w:color="A5A5A5" w:themeColor="background1" w:themeShade="A5"/>
      </w:pBdr>
      <w:jc w:val="right"/>
      <w:rPr>
        <w:color w:val="7F7F7F" w:themeColor="background1" w:themeShade="7F"/>
      </w:rPr>
    </w:pPr>
    <w:r>
      <w:rPr>
        <w:noProof/>
        <w:color w:val="7F7F7F" w:themeColor="background1" w:themeShade="7F"/>
        <w:lang w:bidi="hi-IN"/>
      </w:rPr>
      <mc:AlternateContent>
        <mc:Choice Requires="wpg">
          <w:drawing>
            <wp:anchor distT="0" distB="0" distL="114300" distR="114300" simplePos="0" relativeHeight="251658240" behindDoc="0" locked="0" layoutInCell="0" allowOverlap="1" wp14:anchorId="33463805" wp14:editId="27DFEA2A">
              <wp:simplePos x="0" y="0"/>
              <wp:positionH relativeFrom="rightMargin">
                <wp:posOffset>-123825</wp:posOffset>
              </wp:positionH>
              <wp:positionV relativeFrom="margin">
                <wp:posOffset>8049895</wp:posOffset>
              </wp:positionV>
              <wp:extent cx="604520" cy="615950"/>
              <wp:effectExtent l="0" t="1270" r="5080" b="1905"/>
              <wp:wrapNone/>
              <wp:docPr id="1" name="Group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04520" cy="615950"/>
                        <a:chOff x="10717" y="13296"/>
                        <a:chExt cx="1162" cy="970"/>
                      </a:xfrm>
                    </wpg:grpSpPr>
                    <wpg:grpSp>
                      <wpg:cNvPr id="2" name="Group 28"/>
                      <wpg:cNvGrpSpPr>
                        <a:grpSpLocks noChangeAspect="1"/>
                      </wpg:cNvGrpSpPr>
                      <wpg:grpSpPr bwMode="auto">
                        <a:xfrm>
                          <a:off x="10717" y="13815"/>
                          <a:ext cx="1162" cy="451"/>
                          <a:chOff x="-6" y="3399"/>
                          <a:chExt cx="12197" cy="4253"/>
                        </a:xfrm>
                      </wpg:grpSpPr>
                      <wpg:grpSp>
                        <wpg:cNvPr id="3" name="Group 29"/>
                        <wpg:cNvGrpSpPr>
                          <a:grpSpLocks noChangeAspect="1"/>
                        </wpg:cNvGrpSpPr>
                        <wpg:grpSpPr bwMode="auto">
                          <a:xfrm>
                            <a:off x="-6" y="3717"/>
                            <a:ext cx="12189" cy="3550"/>
                            <a:chOff x="18" y="7468"/>
                            <a:chExt cx="12189" cy="3550"/>
                          </a:xfrm>
                        </wpg:grpSpPr>
                        <wps:wsp>
                          <wps:cNvPr id="4" name="Freeform 30"/>
                          <wps:cNvSpPr>
                            <a:spLocks noChangeAspect="1"/>
                          </wps:cNvSpPr>
                          <wps:spPr bwMode="auto">
                            <a:xfrm>
                              <a:off x="18" y="7837"/>
                              <a:ext cx="7132" cy="2863"/>
                            </a:xfrm>
                            <a:custGeom>
                              <a:avLst/>
                              <a:gdLst>
                                <a:gd name="T0" fmla="*/ 0 w 7132"/>
                                <a:gd name="T1" fmla="*/ 0 h 2863"/>
                                <a:gd name="T2" fmla="*/ 17 w 7132"/>
                                <a:gd name="T3" fmla="*/ 2863 h 2863"/>
                                <a:gd name="T4" fmla="*/ 7132 w 7132"/>
                                <a:gd name="T5" fmla="*/ 2578 h 2863"/>
                                <a:gd name="T6" fmla="*/ 7132 w 7132"/>
                                <a:gd name="T7" fmla="*/ 200 h 2863"/>
                                <a:gd name="T8" fmla="*/ 0 w 7132"/>
                                <a:gd name="T9" fmla="*/ 0 h 286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7132" h="2863">
                                  <a:moveTo>
                                    <a:pt x="0" y="0"/>
                                  </a:moveTo>
                                  <a:lnTo>
                                    <a:pt x="17" y="2863"/>
                                  </a:lnTo>
                                  <a:lnTo>
                                    <a:pt x="7132" y="2578"/>
                                  </a:lnTo>
                                  <a:lnTo>
                                    <a:pt x="7132" y="20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>
                                <a:lumMod val="50000"/>
                                <a:lumOff val="50000"/>
                                <a:alpha val="5000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" name="Freeform 31"/>
                          <wps:cNvSpPr>
                            <a:spLocks noChangeAspect="1"/>
                          </wps:cNvSpPr>
                          <wps:spPr bwMode="auto">
                            <a:xfrm>
                              <a:off x="7150" y="7468"/>
                              <a:ext cx="3466" cy="3550"/>
                            </a:xfrm>
                            <a:custGeom>
                              <a:avLst/>
                              <a:gdLst>
                                <a:gd name="T0" fmla="*/ 0 w 3466"/>
                                <a:gd name="T1" fmla="*/ 569 h 3550"/>
                                <a:gd name="T2" fmla="*/ 0 w 3466"/>
                                <a:gd name="T3" fmla="*/ 2930 h 3550"/>
                                <a:gd name="T4" fmla="*/ 3466 w 3466"/>
                                <a:gd name="T5" fmla="*/ 3550 h 3550"/>
                                <a:gd name="T6" fmla="*/ 3466 w 3466"/>
                                <a:gd name="T7" fmla="*/ 0 h 3550"/>
                                <a:gd name="T8" fmla="*/ 0 w 3466"/>
                                <a:gd name="T9" fmla="*/ 569 h 355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466" h="3550">
                                  <a:moveTo>
                                    <a:pt x="0" y="569"/>
                                  </a:moveTo>
                                  <a:lnTo>
                                    <a:pt x="0" y="2930"/>
                                  </a:lnTo>
                                  <a:lnTo>
                                    <a:pt x="3466" y="3550"/>
                                  </a:lnTo>
                                  <a:lnTo>
                                    <a:pt x="3466" y="0"/>
                                  </a:lnTo>
                                  <a:lnTo>
                                    <a:pt x="0" y="56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>
                                <a:lumMod val="25000"/>
                                <a:lumOff val="75000"/>
                                <a:alpha val="5000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" name="Freeform 32"/>
                          <wps:cNvSpPr>
                            <a:spLocks noChangeAspect="1"/>
                          </wps:cNvSpPr>
                          <wps:spPr bwMode="auto">
                            <a:xfrm>
                              <a:off x="10616" y="7468"/>
                              <a:ext cx="1591" cy="3550"/>
                            </a:xfrm>
                            <a:custGeom>
                              <a:avLst/>
                              <a:gdLst>
                                <a:gd name="T0" fmla="*/ 0 w 1591"/>
                                <a:gd name="T1" fmla="*/ 0 h 3550"/>
                                <a:gd name="T2" fmla="*/ 0 w 1591"/>
                                <a:gd name="T3" fmla="*/ 3550 h 3550"/>
                                <a:gd name="T4" fmla="*/ 1591 w 1591"/>
                                <a:gd name="T5" fmla="*/ 2746 h 3550"/>
                                <a:gd name="T6" fmla="*/ 1591 w 1591"/>
                                <a:gd name="T7" fmla="*/ 737 h 3550"/>
                                <a:gd name="T8" fmla="*/ 0 w 1591"/>
                                <a:gd name="T9" fmla="*/ 0 h 355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591" h="3550">
                                  <a:moveTo>
                                    <a:pt x="0" y="0"/>
                                  </a:moveTo>
                                  <a:lnTo>
                                    <a:pt x="0" y="3550"/>
                                  </a:lnTo>
                                  <a:lnTo>
                                    <a:pt x="1591" y="2746"/>
                                  </a:lnTo>
                                  <a:lnTo>
                                    <a:pt x="1591" y="737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>
                                <a:lumMod val="50000"/>
                                <a:lumOff val="50000"/>
                                <a:alpha val="5000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7" name="Freeform 33"/>
                        <wps:cNvSpPr>
                          <a:spLocks noChangeAspect="1"/>
                        </wps:cNvSpPr>
                        <wps:spPr bwMode="auto">
                          <a:xfrm>
                            <a:off x="8071" y="4069"/>
                            <a:ext cx="4120" cy="2913"/>
                          </a:xfrm>
                          <a:custGeom>
                            <a:avLst/>
                            <a:gdLst>
                              <a:gd name="T0" fmla="*/ 1 w 4120"/>
                              <a:gd name="T1" fmla="*/ 251 h 2913"/>
                              <a:gd name="T2" fmla="*/ 0 w 4120"/>
                              <a:gd name="T3" fmla="*/ 2662 h 2913"/>
                              <a:gd name="T4" fmla="*/ 4120 w 4120"/>
                              <a:gd name="T5" fmla="*/ 2913 h 2913"/>
                              <a:gd name="T6" fmla="*/ 4120 w 4120"/>
                              <a:gd name="T7" fmla="*/ 0 h 2913"/>
                              <a:gd name="T8" fmla="*/ 1 w 4120"/>
                              <a:gd name="T9" fmla="*/ 251 h 291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120" h="2913">
                                <a:moveTo>
                                  <a:pt x="1" y="251"/>
                                </a:moveTo>
                                <a:lnTo>
                                  <a:pt x="0" y="2662"/>
                                </a:lnTo>
                                <a:lnTo>
                                  <a:pt x="4120" y="2913"/>
                                </a:lnTo>
                                <a:lnTo>
                                  <a:pt x="4120" y="0"/>
                                </a:lnTo>
                                <a:lnTo>
                                  <a:pt x="1" y="25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Freeform 34"/>
                        <wps:cNvSpPr>
                          <a:spLocks noChangeAspect="1"/>
                        </wps:cNvSpPr>
                        <wps:spPr bwMode="auto">
                          <a:xfrm>
                            <a:off x="4104" y="3399"/>
                            <a:ext cx="3985" cy="4236"/>
                          </a:xfrm>
                          <a:custGeom>
                            <a:avLst/>
                            <a:gdLst>
                              <a:gd name="T0" fmla="*/ 0 w 3985"/>
                              <a:gd name="T1" fmla="*/ 0 h 4236"/>
                              <a:gd name="T2" fmla="*/ 0 w 3985"/>
                              <a:gd name="T3" fmla="*/ 4236 h 4236"/>
                              <a:gd name="T4" fmla="*/ 3985 w 3985"/>
                              <a:gd name="T5" fmla="*/ 3349 h 4236"/>
                              <a:gd name="T6" fmla="*/ 3985 w 3985"/>
                              <a:gd name="T7" fmla="*/ 921 h 4236"/>
                              <a:gd name="T8" fmla="*/ 0 w 3985"/>
                              <a:gd name="T9" fmla="*/ 0 h 423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3985" h="4236">
                                <a:moveTo>
                                  <a:pt x="0" y="0"/>
                                </a:moveTo>
                                <a:lnTo>
                                  <a:pt x="0" y="4236"/>
                                </a:lnTo>
                                <a:lnTo>
                                  <a:pt x="3985" y="3349"/>
                                </a:lnTo>
                                <a:lnTo>
                                  <a:pt x="3985" y="92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35"/>
                        <wps:cNvSpPr>
                          <a:spLocks noChangeAspect="1"/>
                        </wps:cNvSpPr>
                        <wps:spPr bwMode="auto">
                          <a:xfrm>
                            <a:off x="18" y="3399"/>
                            <a:ext cx="4086" cy="4253"/>
                          </a:xfrm>
                          <a:custGeom>
                            <a:avLst/>
                            <a:gdLst>
                              <a:gd name="T0" fmla="*/ 4086 w 4086"/>
                              <a:gd name="T1" fmla="*/ 0 h 4253"/>
                              <a:gd name="T2" fmla="*/ 4084 w 4086"/>
                              <a:gd name="T3" fmla="*/ 4253 h 4253"/>
                              <a:gd name="T4" fmla="*/ 0 w 4086"/>
                              <a:gd name="T5" fmla="*/ 3198 h 4253"/>
                              <a:gd name="T6" fmla="*/ 0 w 4086"/>
                              <a:gd name="T7" fmla="*/ 1072 h 4253"/>
                              <a:gd name="T8" fmla="*/ 4086 w 4086"/>
                              <a:gd name="T9" fmla="*/ 0 h 425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086" h="4253">
                                <a:moveTo>
                                  <a:pt x="4086" y="0"/>
                                </a:moveTo>
                                <a:lnTo>
                                  <a:pt x="4084" y="4253"/>
                                </a:lnTo>
                                <a:lnTo>
                                  <a:pt x="0" y="3198"/>
                                </a:lnTo>
                                <a:lnTo>
                                  <a:pt x="0" y="1072"/>
                                </a:lnTo>
                                <a:lnTo>
                                  <a:pt x="408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Freeform 36"/>
                        <wps:cNvSpPr>
                          <a:spLocks noChangeAspect="1"/>
                        </wps:cNvSpPr>
                        <wps:spPr bwMode="auto">
                          <a:xfrm>
                            <a:off x="17" y="3617"/>
                            <a:ext cx="2076" cy="3851"/>
                          </a:xfrm>
                          <a:custGeom>
                            <a:avLst/>
                            <a:gdLst>
                              <a:gd name="T0" fmla="*/ 0 w 2076"/>
                              <a:gd name="T1" fmla="*/ 921 h 3851"/>
                              <a:gd name="T2" fmla="*/ 2060 w 2076"/>
                              <a:gd name="T3" fmla="*/ 0 h 3851"/>
                              <a:gd name="T4" fmla="*/ 2076 w 2076"/>
                              <a:gd name="T5" fmla="*/ 3851 h 3851"/>
                              <a:gd name="T6" fmla="*/ 0 w 2076"/>
                              <a:gd name="T7" fmla="*/ 2981 h 3851"/>
                              <a:gd name="T8" fmla="*/ 0 w 2076"/>
                              <a:gd name="T9" fmla="*/ 921 h 385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076" h="3851">
                                <a:moveTo>
                                  <a:pt x="0" y="921"/>
                                </a:moveTo>
                                <a:lnTo>
                                  <a:pt x="2060" y="0"/>
                                </a:lnTo>
                                <a:lnTo>
                                  <a:pt x="2076" y="3851"/>
                                </a:lnTo>
                                <a:lnTo>
                                  <a:pt x="0" y="2981"/>
                                </a:lnTo>
                                <a:lnTo>
                                  <a:pt x="0" y="92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25000"/>
                              <a:lumOff val="75000"/>
                              <a:alpha val="7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37"/>
                        <wps:cNvSpPr>
                          <a:spLocks noChangeAspect="1"/>
                        </wps:cNvSpPr>
                        <wps:spPr bwMode="auto">
                          <a:xfrm>
                            <a:off x="2077" y="3617"/>
                            <a:ext cx="6011" cy="3835"/>
                          </a:xfrm>
                          <a:custGeom>
                            <a:avLst/>
                            <a:gdLst>
                              <a:gd name="T0" fmla="*/ 0 w 6011"/>
                              <a:gd name="T1" fmla="*/ 0 h 3835"/>
                              <a:gd name="T2" fmla="*/ 17 w 6011"/>
                              <a:gd name="T3" fmla="*/ 3835 h 3835"/>
                              <a:gd name="T4" fmla="*/ 6011 w 6011"/>
                              <a:gd name="T5" fmla="*/ 2629 h 3835"/>
                              <a:gd name="T6" fmla="*/ 6011 w 6011"/>
                              <a:gd name="T7" fmla="*/ 1239 h 3835"/>
                              <a:gd name="T8" fmla="*/ 0 w 6011"/>
                              <a:gd name="T9" fmla="*/ 0 h 383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6011" h="3835">
                                <a:moveTo>
                                  <a:pt x="0" y="0"/>
                                </a:moveTo>
                                <a:lnTo>
                                  <a:pt x="17" y="3835"/>
                                </a:lnTo>
                                <a:lnTo>
                                  <a:pt x="6011" y="2629"/>
                                </a:lnTo>
                                <a:lnTo>
                                  <a:pt x="6011" y="12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50000"/>
                              <a:lumOff val="50000"/>
                              <a:alpha val="7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38"/>
                        <wps:cNvSpPr>
                          <a:spLocks noChangeAspect="1"/>
                        </wps:cNvSpPr>
                        <wps:spPr bwMode="auto">
                          <a:xfrm>
                            <a:off x="8088" y="3835"/>
                            <a:ext cx="4102" cy="3432"/>
                          </a:xfrm>
                          <a:custGeom>
                            <a:avLst/>
                            <a:gdLst>
                              <a:gd name="T0" fmla="*/ 0 w 4102"/>
                              <a:gd name="T1" fmla="*/ 1038 h 3432"/>
                              <a:gd name="T2" fmla="*/ 0 w 4102"/>
                              <a:gd name="T3" fmla="*/ 2411 h 3432"/>
                              <a:gd name="T4" fmla="*/ 4102 w 4102"/>
                              <a:gd name="T5" fmla="*/ 3432 h 3432"/>
                              <a:gd name="T6" fmla="*/ 4102 w 4102"/>
                              <a:gd name="T7" fmla="*/ 0 h 3432"/>
                              <a:gd name="T8" fmla="*/ 0 w 4102"/>
                              <a:gd name="T9" fmla="*/ 1038 h 343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102" h="3432">
                                <a:moveTo>
                                  <a:pt x="0" y="1038"/>
                                </a:moveTo>
                                <a:lnTo>
                                  <a:pt x="0" y="2411"/>
                                </a:lnTo>
                                <a:lnTo>
                                  <a:pt x="4102" y="3432"/>
                                </a:lnTo>
                                <a:lnTo>
                                  <a:pt x="4102" y="0"/>
                                </a:lnTo>
                                <a:lnTo>
                                  <a:pt x="0" y="103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25000"/>
                              <a:lumOff val="75000"/>
                              <a:alpha val="7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s:wsp>
                      <wps:cNvPr id="13" name="Text Box 39"/>
                      <wps:cNvSpPr txBox="1">
                        <a:spLocks noChangeArrowheads="1"/>
                      </wps:cNvSpPr>
                      <wps:spPr bwMode="auto">
                        <a:xfrm>
                          <a:off x="10821" y="13296"/>
                          <a:ext cx="1058" cy="3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42718A3" w14:textId="77777777" w:rsidR="008A3FFB" w:rsidRPr="008A3FFB" w:rsidRDefault="005D3A2A" w:rsidP="008A3FFB">
                            <w:pPr>
                              <w:jc w:val="center"/>
                              <w:rPr>
                                <w:color w:val="1F497D" w:themeColor="text2"/>
                              </w:rPr>
                            </w:pPr>
                            <w:r w:rsidRPr="008A3FFB">
                              <w:rPr>
                                <w:color w:val="1F497D" w:themeColor="text2"/>
                              </w:rPr>
                              <w:fldChar w:fldCharType="begin"/>
                            </w:r>
                            <w:r w:rsidR="008A3FFB" w:rsidRPr="008A3FFB">
                              <w:rPr>
                                <w:color w:val="1F497D" w:themeColor="text2"/>
                              </w:rPr>
                              <w:instrText xml:space="preserve"> PAGE   \* MERGEFORMAT </w:instrText>
                            </w:r>
                            <w:r w:rsidRPr="008A3FFB">
                              <w:rPr>
                                <w:color w:val="1F497D" w:themeColor="text2"/>
                              </w:rPr>
                              <w:fldChar w:fldCharType="separate"/>
                            </w:r>
                            <w:r w:rsidR="004F695A">
                              <w:rPr>
                                <w:noProof/>
                                <w:color w:val="1F497D" w:themeColor="text2"/>
                              </w:rPr>
                              <w:t>1</w:t>
                            </w:r>
                            <w:r w:rsidRPr="008A3FFB">
                              <w:rPr>
                                <w:color w:val="1F497D" w:themeColor="text2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lef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9C619F7" id="Group 27" o:spid="_x0000_s1026" style="position:absolute;left:0;text-align:left;margin-left:-9.75pt;margin-top:633.85pt;width:47.6pt;height:48.5pt;z-index:251658240;mso-position-horizontal-relative:right-margin-area;mso-position-vertical-relative:margin;mso-width-relative:left-margin-area" coordorigin="10717,13296" coordsize="1162,9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" o:allowincell="f">
              <v:group id="Group 28" o:spid="_x0000_s1027" style="position:absolute;left:10717;top:13815;width:1162;height:451" coordorigin="-6,3399" coordsize="12197,4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o:lock v:ext="edit" aspectratio="t"/>
                <v:group id="Group 29" o:spid="_x0000_s1028" style="position:absolute;left:-6;top:3717;width:12189;height:3550" coordorigin="18,7468" coordsize="12189,3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o:lock v:ext="edit" aspectratio="t"/>
                  <v:shape id="Freeform 30" o:spid="_x0000_s1029" style="position:absolute;left:18;top:7837;width:7132;height:2863;visibility:visible;mso-wrap-style:square;v-text-anchor:top" coordsize="7132,2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" path="m,l17,2863,7132,2578r,-2378l,xe" fillcolor="#a7bfde [1620]" stroked="f">
                    <v:fill opacity="32896f"/>
                    <v:path arrowok="t" o:connecttype="custom" o:connectlocs="0,0;17,2863;7132,2578;7132,200;0,0" o:connectangles="0,0,0,0,0"/>
                    <o:lock v:ext="edit" aspectratio="t"/>
                  </v:shape>
                  <v:shape id="Freeform 31" o:spid="_x0000_s1030" style="position:absolute;left:7150;top:7468;width:3466;height:3550;visibility:visible;mso-wrap-style:square;v-text-anchor:top" coordsize="3466,3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" path="m,569l,2930r3466,620l3466,,,569xe" fillcolor="#d3dfee [820]" stroked="f">
                    <v:fill opacity="32896f"/>
                    <v:path arrowok="t" o:connecttype="custom" o:connectlocs="0,569;0,2930;3466,3550;3466,0;0,569" o:connectangles="0,0,0,0,0"/>
                    <o:lock v:ext="edit" aspectratio="t"/>
                  </v:shape>
                  <v:shape id="Freeform 32" o:spid="_x0000_s1031" style="position:absolute;left:10616;top:7468;width:1591;height:3550;visibility:visible;mso-wrap-style:square;v-text-anchor:top" coordsize="1591,3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" path="m,l,3550,1591,2746r,-2009l,xe" fillcolor="#a7bfde [1620]" stroked="f">
                    <v:fill opacity="32896f"/>
                    <v:path arrowok="t" o:connecttype="custom" o:connectlocs="0,0;0,3550;1591,2746;1591,737;0,0" o:connectangles="0,0,0,0,0"/>
                    <o:lock v:ext="edit" aspectratio="t"/>
                  </v:shape>
                </v:group>
                <v:shape id="Freeform 33" o:spid="_x0000_s1032" style="position:absolute;left:8071;top:4069;width:4120;height:2913;visibility:visible;mso-wrap-style:square;v-text-anchor:top" coordsize="4120,2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" path="m1,251l,2662r4120,251l4120,,1,251xe" fillcolor="#d8d8d8 [2732]" stroked="f">
                  <v:path arrowok="t" o:connecttype="custom" o:connectlocs="1,251;0,2662;4120,2913;4120,0;1,251" o:connectangles="0,0,0,0,0"/>
                  <o:lock v:ext="edit" aspectratio="t"/>
                </v:shape>
                <v:shape id="Freeform 34" o:spid="_x0000_s1033" style="position:absolute;left:4104;top:3399;width:3985;height:4236;visibility:visible;mso-wrap-style:square;v-text-anchor:top" coordsize="3985,42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" path="m,l,4236,3985,3349r,-2428l,xe" fillcolor="#bfbfbf [2412]" stroked="f">
                  <v:path arrowok="t" o:connecttype="custom" o:connectlocs="0,0;0,4236;3985,3349;3985,921;0,0" o:connectangles="0,0,0,0,0"/>
                  <o:lock v:ext="edit" aspectratio="t"/>
                </v:shape>
                <v:shape id="Freeform 35" o:spid="_x0000_s1034" style="position:absolute;left:18;top:3399;width:4086;height:4253;visibility:visible;mso-wrap-style:square;v-text-anchor:top" coordsize="4086,4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" path="m4086,r-2,4253l,3198,,1072,4086,xe" fillcolor="#d8d8d8 [2732]" stroked="f">
                  <v:path arrowok="t" o:connecttype="custom" o:connectlocs="4086,0;4084,4253;0,3198;0,1072;4086,0" o:connectangles="0,0,0,0,0"/>
                  <o:lock v:ext="edit" aspectratio="t"/>
                </v:shape>
                <v:shape id="Freeform 36" o:spid="_x0000_s1035" style="position:absolute;left:17;top:3617;width:2076;height:3851;visibility:visible;mso-wrap-style:square;v-text-anchor:top" coordsize="2076,38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" path="m,921l2060,r16,3851l,2981,,921xe" fillcolor="#d3dfee [820]" stroked="f">
                  <v:fill opacity="46003f"/>
                  <v:path arrowok="t" o:connecttype="custom" o:connectlocs="0,921;2060,0;2076,3851;0,2981;0,921" o:connectangles="0,0,0,0,0"/>
                  <o:lock v:ext="edit" aspectratio="t"/>
                </v:shape>
                <v:shape id="Freeform 37" o:spid="_x0000_s1036" style="position:absolute;left:2077;top:3617;width:6011;height:3835;visibility:visible;mso-wrap-style:square;v-text-anchor:top" coordsize="6011,38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" path="m,l17,3835,6011,2629r,-1390l,xe" fillcolor="#a7bfde [1620]" stroked="f">
                  <v:fill opacity="46003f"/>
                  <v:path arrowok="t" o:connecttype="custom" o:connectlocs="0,0;17,3835;6011,2629;6011,1239;0,0" o:connectangles="0,0,0,0,0"/>
                  <o:lock v:ext="edit" aspectratio="t"/>
                </v:shape>
                <v:shape id="Freeform 38" o:spid="_x0000_s1037" style="position:absolute;left:8088;top:3835;width:4102;height:3432;visibility:visible;mso-wrap-style:square;v-text-anchor:top" coordsize="4102,34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" path="m,1038l,2411,4102,3432,4102,,,1038xe" fillcolor="#d3dfee [820]" stroked="f">
                  <v:fill opacity="46003f"/>
                  <v:path arrowok="t" o:connecttype="custom" o:connectlocs="0,1038;0,2411;4102,3432;4102,0;0,1038" o:connectangles="0,0,0,0,0"/>
                  <o:lock v:ext="edit" aspectratio="t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38" type="#_x0000_t202" style="position:absolute;left:10821;top:13296;width:1058;height:3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" filled="f" stroked="f">
                <v:textbox inset=",0,,0">
                  <w:txbxContent>
                    <w:p w14:paraId="1FDEF3B2" w14:textId="77777777" w:rsidR="008A3FFB" w:rsidRPr="008A3FFB" w:rsidRDefault="005D3A2A" w:rsidP="008A3FFB">
                      <w:pPr>
                        <w:jc w:val="center"/>
                        <w:rPr>
                          <w:color w:val="1F497D" w:themeColor="text2"/>
                        </w:rPr>
                      </w:pPr>
                      <w:r w:rsidRPr="008A3FFB">
                        <w:rPr>
                          <w:color w:val="1F497D" w:themeColor="text2"/>
                        </w:rPr>
                        <w:fldChar w:fldCharType="begin"/>
                      </w:r>
                      <w:r w:rsidR="008A3FFB" w:rsidRPr="008A3FFB">
                        <w:rPr>
                          <w:color w:val="1F497D" w:themeColor="text2"/>
                        </w:rPr>
                        <w:instrText xml:space="preserve"> PAGE   \* MERGEFORMAT </w:instrText>
                      </w:r>
                      <w:r w:rsidRPr="008A3FFB">
                        <w:rPr>
                          <w:color w:val="1F497D" w:themeColor="text2"/>
                        </w:rPr>
                        <w:fldChar w:fldCharType="separate"/>
                      </w:r>
                      <w:r w:rsidR="004F695A">
                        <w:rPr>
                          <w:noProof/>
                          <w:color w:val="1F497D" w:themeColor="text2"/>
                        </w:rPr>
                        <w:t>1</w:t>
                      </w:r>
                      <w:r w:rsidRPr="008A3FFB">
                        <w:rPr>
                          <w:color w:val="1F497D" w:themeColor="text2"/>
                        </w:rPr>
                        <w:fldChar w:fldCharType="end"/>
                      </w:r>
                    </w:p>
                  </w:txbxContent>
                </v:textbox>
              </v:shape>
              <w10:wrap anchorx="margin" anchory="margin"/>
            </v:group>
          </w:pict>
        </mc:Fallback>
      </mc:AlternateContent>
    </w:r>
    <w:sdt>
      <w:sdtPr>
        <w:rPr>
          <w:noProof/>
          <w:color w:val="7F7F7F" w:themeColor="background1" w:themeShade="7F"/>
        </w:rPr>
        <w:alias w:val="Company"/>
        <w:id w:val="76161118"/>
        <w:placeholder>
          <w:docPart w:val="17BF7637ADC74CC7A4F9EC15241A3308"/>
        </w:placeholder>
        <w:dataBinding w:prefixMappings="xmlns:ns0='http://schemas.openxmlformats.org/officeDocument/2006/extended-properties'" w:xpath="/ns0:Properties[1]/ns0:Company[1]" w:storeItemID="{6668398D-A668-4E3E-A5EB-62B293D839F1}"/>
        <w:text/>
      </w:sdtPr>
      <w:sdtContent>
        <w:r w:rsidR="00391B73">
          <w:rPr>
            <w:noProof/>
            <w:color w:val="7F7F7F" w:themeColor="background1" w:themeShade="7F"/>
          </w:rPr>
          <w:t>I</w:t>
        </w:r>
        <w:r w:rsidR="008A3FFB">
          <w:rPr>
            <w:noProof/>
            <w:color w:val="7F7F7F" w:themeColor="background1" w:themeShade="7F"/>
          </w:rPr>
          <w:t>NDIAN INSTITUTE OF TECHNOLOGY ROPAR</w:t>
        </w:r>
      </w:sdtContent>
    </w:sdt>
    <w:r w:rsidR="008A3FFB">
      <w:rPr>
        <w:color w:val="7F7F7F" w:themeColor="background1" w:themeShade="7F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5C3AA1" w14:textId="77777777" w:rsidR="00391B73" w:rsidRDefault="00391B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194485" w14:textId="77777777" w:rsidR="00796C37" w:rsidRDefault="00796C37" w:rsidP="0076169E">
      <w:pPr>
        <w:spacing w:after="0" w:line="240" w:lineRule="auto"/>
      </w:pPr>
      <w:r>
        <w:separator/>
      </w:r>
    </w:p>
  </w:footnote>
  <w:footnote w:type="continuationSeparator" w:id="0">
    <w:p w14:paraId="2EDDC360" w14:textId="77777777" w:rsidR="00796C37" w:rsidRDefault="00796C37" w:rsidP="007616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3E3EF" w14:textId="77777777" w:rsidR="00391B73" w:rsidRDefault="00391B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2B7115" w14:textId="77777777" w:rsidR="00391B73" w:rsidRDefault="00391B73">
    <w:pPr>
      <w:pStyle w:val="Header"/>
    </w:pPr>
    <w:r>
      <w:t>Annual Report 2019-20</w:t>
    </w:r>
    <w:r>
      <w:br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392BD" w14:textId="77777777" w:rsidR="00391B73" w:rsidRDefault="00391B7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szQ2NDA0MbIwNDRW0lEKTi0uzszPAykwrgUA7RViaiwAAAA="/>
  </w:docVars>
  <w:rsids>
    <w:rsidRoot w:val="002A7059"/>
    <w:rsid w:val="000270D0"/>
    <w:rsid w:val="0005583B"/>
    <w:rsid w:val="000A12DD"/>
    <w:rsid w:val="000A3DBD"/>
    <w:rsid w:val="000C7F0D"/>
    <w:rsid w:val="001D25EE"/>
    <w:rsid w:val="00235492"/>
    <w:rsid w:val="00241E46"/>
    <w:rsid w:val="002A7059"/>
    <w:rsid w:val="002B2A29"/>
    <w:rsid w:val="002E4618"/>
    <w:rsid w:val="003341BB"/>
    <w:rsid w:val="00372177"/>
    <w:rsid w:val="00391B73"/>
    <w:rsid w:val="004F695A"/>
    <w:rsid w:val="005B5040"/>
    <w:rsid w:val="005C5BCB"/>
    <w:rsid w:val="005D3A2A"/>
    <w:rsid w:val="006269AB"/>
    <w:rsid w:val="006801E5"/>
    <w:rsid w:val="006B4ED1"/>
    <w:rsid w:val="006F736B"/>
    <w:rsid w:val="00753E63"/>
    <w:rsid w:val="0076169E"/>
    <w:rsid w:val="00796C37"/>
    <w:rsid w:val="00800FAC"/>
    <w:rsid w:val="00814746"/>
    <w:rsid w:val="00840809"/>
    <w:rsid w:val="008A3FFB"/>
    <w:rsid w:val="00992FA1"/>
    <w:rsid w:val="009A4EA8"/>
    <w:rsid w:val="009B66EC"/>
    <w:rsid w:val="00A25C0D"/>
    <w:rsid w:val="00A466CA"/>
    <w:rsid w:val="00AD330E"/>
    <w:rsid w:val="00AF35F6"/>
    <w:rsid w:val="00B90474"/>
    <w:rsid w:val="00B93343"/>
    <w:rsid w:val="00BC0493"/>
    <w:rsid w:val="00BC2563"/>
    <w:rsid w:val="00C76E1A"/>
    <w:rsid w:val="00CE44CD"/>
    <w:rsid w:val="00D40EA3"/>
    <w:rsid w:val="00DA3F38"/>
    <w:rsid w:val="00DE13DA"/>
    <w:rsid w:val="00E40B7B"/>
    <w:rsid w:val="00E47C58"/>
    <w:rsid w:val="00E54B6F"/>
    <w:rsid w:val="00E65C86"/>
    <w:rsid w:val="00EB1E67"/>
    <w:rsid w:val="00F24926"/>
    <w:rsid w:val="00F87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63EAE4"/>
  <w15:docId w15:val="{F6F871E7-1402-448D-8C75-A0972F28C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eastAsiaTheme="minorHAnsi" w:hAnsiTheme="maj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3DBD"/>
  </w:style>
  <w:style w:type="paragraph" w:styleId="Heading1">
    <w:name w:val="heading 1"/>
    <w:basedOn w:val="Normal"/>
    <w:next w:val="Normal"/>
    <w:link w:val="Heading1Char"/>
    <w:uiPriority w:val="9"/>
    <w:qFormat/>
    <w:rsid w:val="00A25C0D"/>
    <w:pPr>
      <w:spacing w:after="0"/>
      <w:outlineLvl w:val="0"/>
    </w:pPr>
    <w:rPr>
      <w:b/>
      <w:bCs/>
      <w:color w:val="1F497D" w:themeColor="text2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5C0D"/>
    <w:pPr>
      <w:tabs>
        <w:tab w:val="left" w:pos="3152"/>
      </w:tabs>
      <w:spacing w:after="0"/>
      <w:outlineLvl w:val="1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147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616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169E"/>
  </w:style>
  <w:style w:type="paragraph" w:styleId="Footer">
    <w:name w:val="footer"/>
    <w:basedOn w:val="Normal"/>
    <w:link w:val="FooterChar"/>
    <w:uiPriority w:val="99"/>
    <w:unhideWhenUsed/>
    <w:rsid w:val="007616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169E"/>
  </w:style>
  <w:style w:type="paragraph" w:styleId="BalloonText">
    <w:name w:val="Balloon Text"/>
    <w:basedOn w:val="Normal"/>
    <w:link w:val="BalloonTextChar"/>
    <w:uiPriority w:val="99"/>
    <w:semiHidden/>
    <w:unhideWhenUsed/>
    <w:rsid w:val="004F69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695A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A25C0D"/>
    <w:rPr>
      <w:b/>
      <w:bCs/>
      <w:color w:val="1F497D" w:themeColor="text2"/>
      <w:sz w:val="32"/>
      <w:szCs w:val="32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A25C0D"/>
    <w:rPr>
      <w:b/>
      <w:bCs/>
      <w:color w:val="1F497D" w:themeColor="text2"/>
      <w:sz w:val="32"/>
      <w:szCs w:val="32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25C0D"/>
    <w:rPr>
      <w:b/>
      <w:bCs/>
      <w:color w:val="1F497D" w:themeColor="text2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25C0D"/>
    <w:rPr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7BF7637ADC74CC7A4F9EC15241A33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B2D23B-D69C-4A45-9D38-1F2D73511E24}"/>
      </w:docPartPr>
      <w:docPartBody>
        <w:p w:rsidR="006C6C6E" w:rsidRDefault="00252E87" w:rsidP="00252E87">
          <w:pPr>
            <w:pStyle w:val="17BF7637ADC74CC7A4F9EC15241A3308"/>
          </w:pPr>
          <w:r>
            <w:rPr>
              <w:noProof/>
              <w:color w:val="7F7F7F" w:themeColor="background1" w:themeShade="7F"/>
            </w:rPr>
            <w:t>[Type the company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ambria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52E87"/>
    <w:rsid w:val="00252E87"/>
    <w:rsid w:val="00476A62"/>
    <w:rsid w:val="006C6C6E"/>
    <w:rsid w:val="00803431"/>
    <w:rsid w:val="008E0008"/>
    <w:rsid w:val="00A04C39"/>
    <w:rsid w:val="00AF6026"/>
    <w:rsid w:val="00AF6B06"/>
    <w:rsid w:val="00E74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7BF7637ADC74CC7A4F9EC15241A3308">
    <w:name w:val="17BF7637ADC74CC7A4F9EC15241A3308"/>
    <w:rsid w:val="00252E8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277</Words>
  <Characters>158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 INSTITUTE OF TECHNOLOGY ROPAR</Company>
  <LinksUpToDate>false</LinksUpToDate>
  <CharactersWithSpaces>1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TROPAR-ACADEMIC</dc:creator>
  <cp:keywords/>
  <dc:description/>
  <cp:lastModifiedBy>Sourabh Sanganwar</cp:lastModifiedBy>
  <cp:revision>12</cp:revision>
  <dcterms:created xsi:type="dcterms:W3CDTF">2023-03-27T05:42:00Z</dcterms:created>
  <dcterms:modified xsi:type="dcterms:W3CDTF">2023-03-27T05:47:00Z</dcterms:modified>
</cp:coreProperties>
</file>